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02005" w14:textId="77777777" w:rsidR="0061336A" w:rsidRDefault="0061336A" w:rsidP="0061336A">
      <w:pPr>
        <w:jc w:val="center"/>
      </w:pPr>
      <w:r>
        <w:rPr>
          <w:noProof/>
        </w:rPr>
        <w:drawing>
          <wp:inline distT="0" distB="0" distL="0" distR="0" wp14:anchorId="67F8BA26" wp14:editId="1ACD7549">
            <wp:extent cx="2205745" cy="1704975"/>
            <wp:effectExtent l="0" t="0" r="4445"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outh philanthropy logos-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20424" cy="1716321"/>
                    </a:xfrm>
                    <a:prstGeom prst="rect">
                      <a:avLst/>
                    </a:prstGeom>
                  </pic:spPr>
                </pic:pic>
              </a:graphicData>
            </a:graphic>
          </wp:inline>
        </w:drawing>
      </w:r>
    </w:p>
    <w:p w14:paraId="2C078E63" w14:textId="0C651E82" w:rsidR="005F7DD9" w:rsidRPr="0061336A" w:rsidRDefault="660C516F" w:rsidP="4C8972FF">
      <w:pPr>
        <w:jc w:val="center"/>
        <w:rPr>
          <w:b/>
          <w:bCs/>
        </w:rPr>
      </w:pPr>
      <w:r w:rsidRPr="0061336A">
        <w:rPr>
          <w:b/>
          <w:bCs/>
        </w:rPr>
        <w:t>Children’s Youth Philanthropy Group</w:t>
      </w:r>
    </w:p>
    <w:p w14:paraId="5905AB42" w14:textId="3A87B4DD" w:rsidR="660C516F" w:rsidRPr="0061336A" w:rsidRDefault="660C516F" w:rsidP="4C8972FF">
      <w:pPr>
        <w:jc w:val="center"/>
        <w:rPr>
          <w:b/>
          <w:bCs/>
        </w:rPr>
      </w:pPr>
      <w:r w:rsidRPr="0061336A">
        <w:rPr>
          <w:b/>
          <w:bCs/>
        </w:rPr>
        <w:t>202</w:t>
      </w:r>
      <w:r w:rsidR="006B195E">
        <w:rPr>
          <w:b/>
          <w:bCs/>
        </w:rPr>
        <w:t>3</w:t>
      </w:r>
      <w:r w:rsidRPr="0061336A">
        <w:rPr>
          <w:b/>
          <w:bCs/>
        </w:rPr>
        <w:t>-202</w:t>
      </w:r>
      <w:r w:rsidR="006B195E">
        <w:rPr>
          <w:b/>
          <w:bCs/>
        </w:rPr>
        <w:t>4</w:t>
      </w:r>
      <w:r w:rsidRPr="0061336A">
        <w:rPr>
          <w:b/>
          <w:bCs/>
        </w:rPr>
        <w:t xml:space="preserve"> Membership Application Form</w:t>
      </w:r>
    </w:p>
    <w:p w14:paraId="7101FD49" w14:textId="1061893A" w:rsidR="4C8972FF" w:rsidRDefault="4C8972FF" w:rsidP="4C8972FF"/>
    <w:tbl>
      <w:tblPr>
        <w:tblStyle w:val="TableGrid"/>
        <w:tblW w:w="0" w:type="auto"/>
        <w:tblLayout w:type="fixed"/>
        <w:tblLook w:val="06A0" w:firstRow="1" w:lastRow="0" w:firstColumn="1" w:lastColumn="0" w:noHBand="1" w:noVBand="1"/>
      </w:tblPr>
      <w:tblGrid>
        <w:gridCol w:w="9360"/>
      </w:tblGrid>
      <w:tr w:rsidR="4C8972FF" w14:paraId="7EBA0A64" w14:textId="77777777" w:rsidTr="4C8972FF">
        <w:tc>
          <w:tcPr>
            <w:tcW w:w="9360" w:type="dxa"/>
          </w:tcPr>
          <w:p w14:paraId="0D76AFD6" w14:textId="11C82ABB" w:rsidR="730892C1" w:rsidRDefault="730892C1" w:rsidP="4C8972FF">
            <w:pPr>
              <w:rPr>
                <w:rFonts w:ascii="Times New Roman" w:eastAsia="Times New Roman" w:hAnsi="Times New Roman" w:cs="Times New Roman"/>
              </w:rPr>
            </w:pPr>
            <w:r w:rsidRPr="4C8972FF">
              <w:rPr>
                <w:rFonts w:ascii="Times New Roman" w:eastAsia="Times New Roman" w:hAnsi="Times New Roman" w:cs="Times New Roman"/>
              </w:rPr>
              <w:t>Parent/Guardian: Please complete Part A and Part E of this form, for applicants under the age of 18.</w:t>
            </w:r>
          </w:p>
        </w:tc>
      </w:tr>
    </w:tbl>
    <w:p w14:paraId="5431451D" w14:textId="18CE417A" w:rsidR="4C8972FF" w:rsidRDefault="4C8972FF" w:rsidP="4C8972FF"/>
    <w:tbl>
      <w:tblPr>
        <w:tblStyle w:val="TableGrid"/>
        <w:tblW w:w="0" w:type="auto"/>
        <w:tblLayout w:type="fixed"/>
        <w:tblLook w:val="06A0" w:firstRow="1" w:lastRow="0" w:firstColumn="1" w:lastColumn="0" w:noHBand="1" w:noVBand="1"/>
      </w:tblPr>
      <w:tblGrid>
        <w:gridCol w:w="9360"/>
      </w:tblGrid>
      <w:tr w:rsidR="4C8972FF" w14:paraId="058A1DAB" w14:textId="77777777" w:rsidTr="4C8972FF">
        <w:tc>
          <w:tcPr>
            <w:tcW w:w="9360" w:type="dxa"/>
          </w:tcPr>
          <w:p w14:paraId="154A6856" w14:textId="74ABB823" w:rsidR="730892C1" w:rsidRDefault="730892C1" w:rsidP="4C8972FF">
            <w:pPr>
              <w:rPr>
                <w:rFonts w:ascii="Times New Roman" w:eastAsia="Times New Roman" w:hAnsi="Times New Roman" w:cs="Times New Roman"/>
              </w:rPr>
            </w:pPr>
            <w:r w:rsidRPr="4C8972FF">
              <w:rPr>
                <w:rFonts w:ascii="Times New Roman" w:eastAsia="Times New Roman" w:hAnsi="Times New Roman" w:cs="Times New Roman"/>
              </w:rPr>
              <w:t xml:space="preserve">Youth Applicant: Please complete Parts B, C, D and F of this form, and return the completed application to the Children’s Health Foundation. </w:t>
            </w:r>
          </w:p>
        </w:tc>
      </w:tr>
    </w:tbl>
    <w:p w14:paraId="6AADA458" w14:textId="3A69BCC8" w:rsidR="4C8972FF" w:rsidRDefault="4C8972FF" w:rsidP="4C8972FF"/>
    <w:p w14:paraId="081B5EA6" w14:textId="3BE7A0DD" w:rsidR="730892C1" w:rsidRDefault="730892C1" w:rsidP="4C8972FF">
      <w:r>
        <w:t>Part A-</w:t>
      </w:r>
      <w:r w:rsidR="560E8F6B">
        <w:t xml:space="preserve"> Parent/Guardian Contact Information:</w:t>
      </w:r>
    </w:p>
    <w:tbl>
      <w:tblPr>
        <w:tblStyle w:val="TableGrid"/>
        <w:tblW w:w="0" w:type="auto"/>
        <w:tblLayout w:type="fixed"/>
        <w:tblLook w:val="06A0" w:firstRow="1" w:lastRow="0" w:firstColumn="1" w:lastColumn="0" w:noHBand="1" w:noVBand="1"/>
      </w:tblPr>
      <w:tblGrid>
        <w:gridCol w:w="9360"/>
      </w:tblGrid>
      <w:tr w:rsidR="4C8972FF" w14:paraId="06C51F04" w14:textId="77777777" w:rsidTr="4C8972FF">
        <w:tc>
          <w:tcPr>
            <w:tcW w:w="9360" w:type="dxa"/>
          </w:tcPr>
          <w:p w14:paraId="25CC43CD" w14:textId="65E52715" w:rsidR="560E8F6B" w:rsidRDefault="560E8F6B" w:rsidP="4C8972FF">
            <w:r>
              <w:t>First Name:__________________________ Last Name:_____________________________</w:t>
            </w:r>
          </w:p>
          <w:p w14:paraId="528358D2" w14:textId="7AB9D9C1" w:rsidR="4C8972FF" w:rsidRDefault="4C8972FF" w:rsidP="4C8972FF"/>
          <w:p w14:paraId="478D562A" w14:textId="6799E97D" w:rsidR="560E8F6B" w:rsidRDefault="560E8F6B" w:rsidP="4C8972FF">
            <w:r>
              <w:t>Email:_____________________________________________________________________</w:t>
            </w:r>
          </w:p>
          <w:p w14:paraId="3A8E60DF" w14:textId="755F9D36" w:rsidR="4C8972FF" w:rsidRDefault="4C8972FF" w:rsidP="4C8972FF"/>
          <w:p w14:paraId="7052C443" w14:textId="45EDD471" w:rsidR="560E8F6B" w:rsidRDefault="560E8F6B" w:rsidP="4C8972FF">
            <w:r>
              <w:t>Home Phone:________________________  Mobile:_________________________________</w:t>
            </w:r>
          </w:p>
          <w:p w14:paraId="4CC8945D" w14:textId="30167D13" w:rsidR="4C8972FF" w:rsidRDefault="4C8972FF" w:rsidP="4C8972FF"/>
        </w:tc>
      </w:tr>
    </w:tbl>
    <w:p w14:paraId="63502EE1" w14:textId="6453B84A" w:rsidR="4C8972FF" w:rsidRDefault="4C8972FF" w:rsidP="4C8972FF"/>
    <w:p w14:paraId="66141378" w14:textId="710CCE15" w:rsidR="560E8F6B" w:rsidRDefault="560E8F6B" w:rsidP="4C8972FF">
      <w:r>
        <w:t>Part B- Youth Applicant Contact Information:</w:t>
      </w:r>
    </w:p>
    <w:tbl>
      <w:tblPr>
        <w:tblStyle w:val="TableGrid"/>
        <w:tblW w:w="0" w:type="auto"/>
        <w:tblLayout w:type="fixed"/>
        <w:tblLook w:val="06A0" w:firstRow="1" w:lastRow="0" w:firstColumn="1" w:lastColumn="0" w:noHBand="1" w:noVBand="1"/>
      </w:tblPr>
      <w:tblGrid>
        <w:gridCol w:w="9360"/>
      </w:tblGrid>
      <w:tr w:rsidR="4C8972FF" w14:paraId="2E097463" w14:textId="77777777" w:rsidTr="4C8972FF">
        <w:tc>
          <w:tcPr>
            <w:tcW w:w="9360" w:type="dxa"/>
          </w:tcPr>
          <w:p w14:paraId="485A75BF" w14:textId="24A98C1C" w:rsidR="560E8F6B" w:rsidRDefault="560E8F6B" w:rsidP="4C8972FF">
            <w:r>
              <w:t>First Name:___________________________ Last Name:____________________________</w:t>
            </w:r>
          </w:p>
          <w:p w14:paraId="475F6545" w14:textId="373BAAB7" w:rsidR="4C8972FF" w:rsidRDefault="4C8972FF" w:rsidP="4C8972FF"/>
          <w:p w14:paraId="55A6AC9A" w14:textId="4E436E66" w:rsidR="560E8F6B" w:rsidRDefault="560E8F6B" w:rsidP="4C8972FF">
            <w:r>
              <w:t>Email:_____________________________________________________________________</w:t>
            </w:r>
          </w:p>
          <w:p w14:paraId="15EC6F4E" w14:textId="2EC6E2D8" w:rsidR="4C8972FF" w:rsidRDefault="4C8972FF" w:rsidP="4C8972FF"/>
          <w:p w14:paraId="3A7180B1" w14:textId="487006DB" w:rsidR="560E8F6B" w:rsidRDefault="560E8F6B" w:rsidP="4C8972FF">
            <w:r>
              <w:t>Home Phone:__________________________ Mobile:_______________________________</w:t>
            </w:r>
          </w:p>
          <w:p w14:paraId="209537A3" w14:textId="34005739" w:rsidR="4C8972FF" w:rsidRDefault="4C8972FF" w:rsidP="4C8972FF"/>
          <w:p w14:paraId="6EB2B6B4" w14:textId="54D5680E" w:rsidR="560E8F6B" w:rsidRDefault="560E8F6B" w:rsidP="4C8972FF">
            <w:r>
              <w:t>Mailing Address:_____________________________________________________________</w:t>
            </w:r>
          </w:p>
          <w:p w14:paraId="38A4FCF0" w14:textId="559A2936" w:rsidR="4C8972FF" w:rsidRDefault="4C8972FF" w:rsidP="4C8972FF"/>
          <w:p w14:paraId="78086CF0" w14:textId="52B2F44C" w:rsidR="560E8F6B" w:rsidRDefault="560E8F6B" w:rsidP="4C8972FF">
            <w:r>
              <w:t>School:_______________________________________ Grade:________ Age:___________</w:t>
            </w:r>
          </w:p>
          <w:p w14:paraId="28FE955B" w14:textId="0CB70369" w:rsidR="4C8972FF" w:rsidRDefault="4C8972FF" w:rsidP="4C8972FF"/>
        </w:tc>
      </w:tr>
    </w:tbl>
    <w:p w14:paraId="34988CAF" w14:textId="57192119" w:rsidR="4C8972FF" w:rsidRDefault="4C8972FF" w:rsidP="4C8972FF"/>
    <w:p w14:paraId="7A17A308" w14:textId="77D659C5" w:rsidR="0061336A" w:rsidRDefault="0061336A" w:rsidP="4C8972FF"/>
    <w:p w14:paraId="753EE21C" w14:textId="77777777" w:rsidR="0061336A" w:rsidRDefault="0061336A" w:rsidP="4C8972FF"/>
    <w:p w14:paraId="700357FF" w14:textId="2783B150" w:rsidR="560E8F6B" w:rsidRDefault="560E8F6B" w:rsidP="4C8972FF">
      <w:r>
        <w:lastRenderedPageBreak/>
        <w:t>Part C- Youth Application Information</w:t>
      </w:r>
    </w:p>
    <w:p w14:paraId="2DFBB93D" w14:textId="134D56A1" w:rsidR="560E8F6B" w:rsidRDefault="560E8F6B" w:rsidP="4C8972FF">
      <w:pPr>
        <w:pStyle w:val="ListParagraph"/>
        <w:numPr>
          <w:ilvl w:val="0"/>
          <w:numId w:val="1"/>
        </w:numPr>
        <w:rPr>
          <w:rFonts w:eastAsiaTheme="minorEastAsia"/>
        </w:rPr>
      </w:pPr>
      <w:r>
        <w:t>Why do you want to be a member of the Children’s Youth Philanthropy Group?</w:t>
      </w:r>
    </w:p>
    <w:p w14:paraId="1759447D" w14:textId="341BB3EA" w:rsidR="4E06DCD3" w:rsidRDefault="4E06DCD3" w:rsidP="4E06DCD3"/>
    <w:p w14:paraId="6D9E499E" w14:textId="65C6BA18" w:rsidR="4E06DCD3" w:rsidRDefault="4E06DCD3" w:rsidP="4E06DCD3"/>
    <w:p w14:paraId="605AAE9B" w14:textId="65F0D4F9" w:rsidR="4E06DCD3" w:rsidRDefault="4E06DCD3" w:rsidP="4E06DCD3"/>
    <w:p w14:paraId="4D48E721" w14:textId="21797398" w:rsidR="560E8F6B" w:rsidRDefault="560E8F6B" w:rsidP="4C8972FF">
      <w:pPr>
        <w:pStyle w:val="ListParagraph"/>
        <w:numPr>
          <w:ilvl w:val="0"/>
          <w:numId w:val="1"/>
        </w:numPr>
      </w:pPr>
      <w:r>
        <w:t xml:space="preserve">Tell us about any past and current volunteer experience. </w:t>
      </w:r>
    </w:p>
    <w:p w14:paraId="475199B1" w14:textId="07B5FA53" w:rsidR="4E06DCD3" w:rsidRDefault="4E06DCD3" w:rsidP="4E06DCD3"/>
    <w:p w14:paraId="70C3C567" w14:textId="6D28AFB7" w:rsidR="4E06DCD3" w:rsidRDefault="4E06DCD3" w:rsidP="4E06DCD3"/>
    <w:p w14:paraId="377EF7CB" w14:textId="77777777" w:rsidR="00AA492B" w:rsidRDefault="00AA492B" w:rsidP="4E06DCD3"/>
    <w:p w14:paraId="6BAA253C" w14:textId="075480BA" w:rsidR="4E06DCD3" w:rsidRDefault="4E06DCD3" w:rsidP="4E06DCD3"/>
    <w:p w14:paraId="5A6CE8BA" w14:textId="48323797" w:rsidR="4E06DCD3" w:rsidRDefault="4E06DCD3" w:rsidP="4E06DCD3"/>
    <w:p w14:paraId="3282F0E4" w14:textId="16061E0A" w:rsidR="560E8F6B" w:rsidRDefault="560E8F6B" w:rsidP="4C8972FF">
      <w:pPr>
        <w:pStyle w:val="ListParagraph"/>
        <w:numPr>
          <w:ilvl w:val="0"/>
          <w:numId w:val="1"/>
        </w:numPr>
      </w:pPr>
      <w:r>
        <w:t>What other experience would you bring to the Youth Philanthropy Group?</w:t>
      </w:r>
    </w:p>
    <w:p w14:paraId="782E38FA" w14:textId="7596C52C" w:rsidR="4E06DCD3" w:rsidRDefault="4E06DCD3" w:rsidP="4E06DCD3"/>
    <w:p w14:paraId="11CFA51E" w14:textId="77777777" w:rsidR="00AA492B" w:rsidRDefault="00AA492B" w:rsidP="4E06DCD3"/>
    <w:p w14:paraId="607AB8BD" w14:textId="77777777" w:rsidR="00AA492B" w:rsidRDefault="00AA492B" w:rsidP="4E06DCD3"/>
    <w:p w14:paraId="5957CE11" w14:textId="5B7D7EC5" w:rsidR="4E06DCD3" w:rsidRDefault="4E06DCD3" w:rsidP="4E06DCD3"/>
    <w:p w14:paraId="6AC59D5A" w14:textId="4C3BA6AD" w:rsidR="4E06DCD3" w:rsidRDefault="4E06DCD3" w:rsidP="4E06DCD3"/>
    <w:p w14:paraId="6C33AFD2" w14:textId="3B3DAF90" w:rsidR="560E8F6B" w:rsidRDefault="560E8F6B" w:rsidP="4C8972FF">
      <w:pPr>
        <w:pStyle w:val="ListParagraph"/>
        <w:numPr>
          <w:ilvl w:val="0"/>
          <w:numId w:val="1"/>
        </w:numPr>
      </w:pPr>
      <w:r>
        <w:t>Are you able to attend bi-weekly meetings</w:t>
      </w:r>
      <w:r w:rsidR="0A2ABB4B">
        <w:t xml:space="preserve"> from </w:t>
      </w:r>
      <w:r w:rsidR="00805E3D">
        <w:t>September-</w:t>
      </w:r>
      <w:r w:rsidR="000363A6">
        <w:t>May</w:t>
      </w:r>
      <w:r w:rsidR="0A2ABB4B">
        <w:t>?</w:t>
      </w:r>
      <w:r w:rsidR="00AC3F1C">
        <w:t xml:space="preserve"> </w:t>
      </w:r>
      <w:r w:rsidR="000E7A85">
        <w:t>Typically,</w:t>
      </w:r>
      <w:r w:rsidR="00AC3F1C">
        <w:t xml:space="preserve"> meetings will be held </w:t>
      </w:r>
      <w:r w:rsidR="000630FC">
        <w:t xml:space="preserve">Monday-Friday in the early evenings and would be 1.5 hours in length. </w:t>
      </w:r>
    </w:p>
    <w:p w14:paraId="4198181A" w14:textId="77777777" w:rsidR="008615CE" w:rsidRDefault="008615CE" w:rsidP="008615CE"/>
    <w:p w14:paraId="0EF83D9D" w14:textId="77777777" w:rsidR="003A6270" w:rsidRDefault="003A6270" w:rsidP="008615CE"/>
    <w:p w14:paraId="608E8D7E" w14:textId="77777777" w:rsidR="003A6270" w:rsidRDefault="003A6270" w:rsidP="008615CE"/>
    <w:p w14:paraId="7C3F9300" w14:textId="77777777" w:rsidR="008615CE" w:rsidRDefault="008615CE" w:rsidP="008615CE"/>
    <w:p w14:paraId="0C7145F8" w14:textId="1699A8F5" w:rsidR="008615CE" w:rsidRDefault="008615CE" w:rsidP="4C8972FF">
      <w:pPr>
        <w:pStyle w:val="ListParagraph"/>
        <w:numPr>
          <w:ilvl w:val="0"/>
          <w:numId w:val="1"/>
        </w:numPr>
      </w:pPr>
      <w:r>
        <w:t>Additionally, members will be asked to join a sub-committee (Event Logistics, External Relations</w:t>
      </w:r>
      <w:r w:rsidR="00637D96">
        <w:t>, and Marketing/ Communications). It is mandatory to also attend sub-committee meetings. Will you be able to commit to attending these meetings as well?</w:t>
      </w:r>
      <w:r w:rsidR="003A6270">
        <w:t xml:space="preserve"> (Note: these meetings dates and times will be selected based on what works for the majority of sub-committee members)</w:t>
      </w:r>
    </w:p>
    <w:p w14:paraId="18CA1A8E" w14:textId="6B24D4C4" w:rsidR="4E06DCD3" w:rsidRDefault="4E06DCD3" w:rsidP="4E06DCD3"/>
    <w:p w14:paraId="71D351B9" w14:textId="19EE7BC8" w:rsidR="4E06DCD3" w:rsidRDefault="4E06DCD3" w:rsidP="4E06DCD3"/>
    <w:p w14:paraId="7052B016" w14:textId="77777777" w:rsidR="003A6270" w:rsidRDefault="003A6270" w:rsidP="4E06DCD3"/>
    <w:p w14:paraId="38D5AF36" w14:textId="347BB512" w:rsidR="4E06DCD3" w:rsidRDefault="4E06DCD3" w:rsidP="4E06DCD3"/>
    <w:p w14:paraId="395A4A17" w14:textId="113CD50C" w:rsidR="00AA492B" w:rsidRDefault="4F4C6EAD" w:rsidP="00AA492B">
      <w:pPr>
        <w:pStyle w:val="ListParagraph"/>
        <w:numPr>
          <w:ilvl w:val="0"/>
          <w:numId w:val="1"/>
        </w:numPr>
      </w:pPr>
      <w:r>
        <w:t xml:space="preserve">What are your other commitments during the time frame of </w:t>
      </w:r>
      <w:r w:rsidR="00156109">
        <w:t>September-</w:t>
      </w:r>
      <w:r w:rsidR="008615CE">
        <w:t>May</w:t>
      </w:r>
      <w:r>
        <w:t xml:space="preserve"> (job, volunteer, school, etc.)?</w:t>
      </w:r>
    </w:p>
    <w:p w14:paraId="54D1D09C" w14:textId="77777777" w:rsidR="00AA492B" w:rsidRDefault="00AA492B" w:rsidP="00AA492B"/>
    <w:p w14:paraId="7E1E8C6B" w14:textId="77777777" w:rsidR="00AA492B" w:rsidRDefault="00AA492B" w:rsidP="00AA492B"/>
    <w:p w14:paraId="4C74CE33" w14:textId="77777777" w:rsidR="00AA492B" w:rsidRDefault="00AA492B" w:rsidP="00AA492B"/>
    <w:p w14:paraId="720C6BD1" w14:textId="77777777" w:rsidR="00AA492B" w:rsidRDefault="00AA492B" w:rsidP="00AA492B"/>
    <w:p w14:paraId="743DD8AD" w14:textId="11BC03E6" w:rsidR="00AA492B" w:rsidRDefault="00AA492B" w:rsidP="00AA492B">
      <w:pPr>
        <w:pStyle w:val="ListParagraph"/>
        <w:numPr>
          <w:ilvl w:val="0"/>
          <w:numId w:val="1"/>
        </w:numPr>
      </w:pPr>
      <w:r>
        <w:t>How did you hear about Children’s Youth Philanthropy Group?</w:t>
      </w:r>
    </w:p>
    <w:p w14:paraId="5BC6B131" w14:textId="77777777" w:rsidR="00AA492B" w:rsidRDefault="00AA492B" w:rsidP="00AA492B">
      <w:pPr>
        <w:pStyle w:val="ListParagraph"/>
      </w:pPr>
    </w:p>
    <w:p w14:paraId="750BABB2" w14:textId="77777777" w:rsidR="00AA492B" w:rsidRDefault="00AA492B" w:rsidP="00AA492B"/>
    <w:p w14:paraId="1A055183" w14:textId="77777777" w:rsidR="00AA492B" w:rsidRDefault="00AA492B" w:rsidP="00AA492B"/>
    <w:p w14:paraId="41D4FA4F" w14:textId="77777777" w:rsidR="00AA492B" w:rsidRDefault="00AA492B" w:rsidP="00AA492B"/>
    <w:p w14:paraId="777D108B" w14:textId="56D57A8F" w:rsidR="4F4C6EAD" w:rsidRDefault="4F4C6EAD" w:rsidP="4C8972FF">
      <w:r>
        <w:t>Part D- References (Please let your references know we may be contacting them)</w:t>
      </w:r>
    </w:p>
    <w:tbl>
      <w:tblPr>
        <w:tblStyle w:val="TableGrid"/>
        <w:tblW w:w="0" w:type="auto"/>
        <w:tblLayout w:type="fixed"/>
        <w:tblLook w:val="06A0" w:firstRow="1" w:lastRow="0" w:firstColumn="1" w:lastColumn="0" w:noHBand="1" w:noVBand="1"/>
      </w:tblPr>
      <w:tblGrid>
        <w:gridCol w:w="9360"/>
      </w:tblGrid>
      <w:tr w:rsidR="4C8972FF" w14:paraId="633D7FB8" w14:textId="77777777" w:rsidTr="4C8972FF">
        <w:tc>
          <w:tcPr>
            <w:tcW w:w="9360" w:type="dxa"/>
          </w:tcPr>
          <w:p w14:paraId="3A213E2C" w14:textId="02CE7A32" w:rsidR="5DEB7983" w:rsidRDefault="5DEB7983" w:rsidP="4C8972FF">
            <w:r>
              <w:t>Reference #1</w:t>
            </w:r>
          </w:p>
          <w:p w14:paraId="66E630BE" w14:textId="19654902" w:rsidR="4C8972FF" w:rsidRDefault="4C8972FF" w:rsidP="4C8972FF"/>
          <w:p w14:paraId="5D32784B" w14:textId="6532FC78" w:rsidR="5DEB7983" w:rsidRDefault="5DEB7983" w:rsidP="4C8972FF">
            <w:r>
              <w:t>Name:__________________________________ Email:______________________________</w:t>
            </w:r>
          </w:p>
          <w:p w14:paraId="296856CC" w14:textId="3DD28805" w:rsidR="4C8972FF" w:rsidRDefault="4C8972FF" w:rsidP="4C8972FF"/>
          <w:p w14:paraId="755F21DC" w14:textId="5B713F3C" w:rsidR="5DEB7983" w:rsidRDefault="5DEB7983" w:rsidP="4C8972FF">
            <w:r>
              <w:t>Relationship:________________________________________________________________</w:t>
            </w:r>
          </w:p>
          <w:p w14:paraId="207B4B3A" w14:textId="045300A3" w:rsidR="4C8972FF" w:rsidRDefault="4C8972FF" w:rsidP="4C8972FF"/>
          <w:p w14:paraId="78E8A663" w14:textId="3A2CA9F6" w:rsidR="5DEB7983" w:rsidRDefault="5DEB7983" w:rsidP="4C8972FF">
            <w:r>
              <w:t>Reference #2</w:t>
            </w:r>
          </w:p>
          <w:p w14:paraId="57BCA344" w14:textId="6E661EC3" w:rsidR="4C8972FF" w:rsidRDefault="4C8972FF" w:rsidP="4C8972FF"/>
          <w:p w14:paraId="398E75FD" w14:textId="68B91D49" w:rsidR="5DEB7983" w:rsidRDefault="5DEB7983" w:rsidP="4C8972FF">
            <w:r>
              <w:t>Name:__________________________________ Email:______________________________</w:t>
            </w:r>
          </w:p>
          <w:p w14:paraId="458AA13B" w14:textId="7DBFED14" w:rsidR="4C8972FF" w:rsidRDefault="4C8972FF" w:rsidP="4C8972FF"/>
          <w:p w14:paraId="51BFD87F" w14:textId="1DBD1381" w:rsidR="5DEB7983" w:rsidRDefault="5DEB7983" w:rsidP="4C8972FF">
            <w:r>
              <w:t>Relationship:________________________________________________________________</w:t>
            </w:r>
          </w:p>
          <w:p w14:paraId="7A5DC23F" w14:textId="0C74A92B" w:rsidR="4C8972FF" w:rsidRDefault="4C8972FF" w:rsidP="4C8972FF"/>
        </w:tc>
      </w:tr>
    </w:tbl>
    <w:p w14:paraId="3576C669" w14:textId="72A0EFE0" w:rsidR="4C8972FF" w:rsidRDefault="4C8972FF" w:rsidP="4C8972FF"/>
    <w:p w14:paraId="1751B7FE" w14:textId="7AA0F770" w:rsidR="5DEB7983" w:rsidRDefault="5DEB7983" w:rsidP="4C8972FF">
      <w:r>
        <w:t>Part E- Parent/ Guardian Signature</w:t>
      </w:r>
    </w:p>
    <w:tbl>
      <w:tblPr>
        <w:tblStyle w:val="TableGrid"/>
        <w:tblW w:w="0" w:type="auto"/>
        <w:tblLayout w:type="fixed"/>
        <w:tblLook w:val="06A0" w:firstRow="1" w:lastRow="0" w:firstColumn="1" w:lastColumn="0" w:noHBand="1" w:noVBand="1"/>
      </w:tblPr>
      <w:tblGrid>
        <w:gridCol w:w="9360"/>
      </w:tblGrid>
      <w:tr w:rsidR="4C8972FF" w14:paraId="760483D4" w14:textId="77777777" w:rsidTr="4C8972FF">
        <w:tc>
          <w:tcPr>
            <w:tcW w:w="9360" w:type="dxa"/>
          </w:tcPr>
          <w:p w14:paraId="7749BEF9" w14:textId="1FF3C23E" w:rsidR="5DEB7983" w:rsidRDefault="5DEB7983" w:rsidP="4C8972FF">
            <w:r>
              <w:t xml:space="preserve">I understand that the Children’s Health Foundation may contact my child regarding the Youth Philanthropy Group, and that if my child is selected, they will be required to attend regular meetings at the Children’s Health Foundation and/or virtually through Zoom. </w:t>
            </w:r>
          </w:p>
          <w:p w14:paraId="7378E616" w14:textId="1519D512" w:rsidR="4C8972FF" w:rsidRDefault="4C8972FF" w:rsidP="4C8972FF"/>
          <w:p w14:paraId="54AC1139" w14:textId="41820D54" w:rsidR="5DEB7983" w:rsidRDefault="5DEB7983" w:rsidP="4C8972FF">
            <w:r>
              <w:t>Parent/Guardian Signature________________________________ Date: ________________</w:t>
            </w:r>
          </w:p>
          <w:p w14:paraId="3D822724" w14:textId="1FF7379C" w:rsidR="4C8972FF" w:rsidRDefault="4C8972FF" w:rsidP="4C8972FF"/>
          <w:p w14:paraId="6955523F" w14:textId="11A322A8" w:rsidR="4C8972FF" w:rsidRDefault="4C8972FF" w:rsidP="4C8972FF"/>
        </w:tc>
      </w:tr>
    </w:tbl>
    <w:p w14:paraId="1CEC697B" w14:textId="00865D67" w:rsidR="4C8972FF" w:rsidRDefault="4C8972FF" w:rsidP="4C8972FF"/>
    <w:p w14:paraId="111481EC" w14:textId="77777777" w:rsidR="00AA492B" w:rsidRDefault="00AA492B" w:rsidP="4C8972FF"/>
    <w:p w14:paraId="6A83F27C" w14:textId="77777777" w:rsidR="00AA492B" w:rsidRDefault="00AA492B" w:rsidP="4C8972FF"/>
    <w:p w14:paraId="64EFE65A" w14:textId="5AC8F5A0" w:rsidR="5DEB7983" w:rsidRDefault="5DEB7983" w:rsidP="4C8972FF">
      <w:r>
        <w:lastRenderedPageBreak/>
        <w:t>Part F- Youth Applicant Signature</w:t>
      </w:r>
    </w:p>
    <w:tbl>
      <w:tblPr>
        <w:tblStyle w:val="TableGrid"/>
        <w:tblW w:w="0" w:type="auto"/>
        <w:tblLayout w:type="fixed"/>
        <w:tblLook w:val="06A0" w:firstRow="1" w:lastRow="0" w:firstColumn="1" w:lastColumn="0" w:noHBand="1" w:noVBand="1"/>
      </w:tblPr>
      <w:tblGrid>
        <w:gridCol w:w="9360"/>
      </w:tblGrid>
      <w:tr w:rsidR="4C8972FF" w14:paraId="5EF4F412" w14:textId="77777777" w:rsidTr="4C8972FF">
        <w:tc>
          <w:tcPr>
            <w:tcW w:w="9360" w:type="dxa"/>
          </w:tcPr>
          <w:p w14:paraId="294FAD9A" w14:textId="6A0138BF" w:rsidR="5DEB7983" w:rsidRDefault="5DEB7983" w:rsidP="4C8972FF">
            <w:r>
              <w:t xml:space="preserve">I understand that if selected to join the Youth Philanthropy Group, I will be required to attend and participate in regular meetings, as well as commit to a one-year term on the committee. </w:t>
            </w:r>
          </w:p>
          <w:p w14:paraId="741C236E" w14:textId="413B2E66" w:rsidR="4C8972FF" w:rsidRDefault="4C8972FF" w:rsidP="4C8972FF"/>
          <w:p w14:paraId="6B6E3911" w14:textId="68302877" w:rsidR="5DEB7983" w:rsidRDefault="5DEB7983" w:rsidP="4C8972FF">
            <w:r>
              <w:t>Youth Applicant Signature___________________________________ Date: _____________</w:t>
            </w:r>
          </w:p>
          <w:p w14:paraId="4BBEC000" w14:textId="7715E3B6" w:rsidR="4C8972FF" w:rsidRDefault="4C8972FF" w:rsidP="4C8972FF"/>
        </w:tc>
      </w:tr>
    </w:tbl>
    <w:p w14:paraId="3D57C522" w14:textId="6AA57577" w:rsidR="4C8972FF" w:rsidRDefault="4C8972FF" w:rsidP="4C8972FF"/>
    <w:p w14:paraId="51832261" w14:textId="56A14527" w:rsidR="5DEB7983" w:rsidRDefault="5DEB7983" w:rsidP="4C8972FF">
      <w:r>
        <w:t>Thank you for your interest in supporting the Children’s Health Foundation through the Youth Philanthropy Group!</w:t>
      </w:r>
    </w:p>
    <w:p w14:paraId="76925BAB" w14:textId="6FAF91D6" w:rsidR="4C8972FF" w:rsidRDefault="4C8972FF" w:rsidP="4C8972FF"/>
    <w:p w14:paraId="5E9F3D49" w14:textId="5BF6F22D" w:rsidR="5DEB7983" w:rsidRDefault="5DEB7983" w:rsidP="4C8972FF">
      <w:r>
        <w:t xml:space="preserve">Please send your completed application to Ashley Thorne at </w:t>
      </w:r>
      <w:hyperlink r:id="rId9">
        <w:r w:rsidR="001E06E5">
          <w:rPr>
            <w:rStyle w:val="Hyperlink"/>
          </w:rPr>
          <w:t>volunteer</w:t>
        </w:r>
        <w:r w:rsidR="62571175" w:rsidRPr="4E06DCD3">
          <w:rPr>
            <w:rStyle w:val="Hyperlink"/>
          </w:rPr>
          <w:t>@childhealth.ca</w:t>
        </w:r>
      </w:hyperlink>
      <w:r w:rsidR="62571175">
        <w:t xml:space="preserve"> </w:t>
      </w:r>
      <w:r w:rsidR="57FC6E49">
        <w:t xml:space="preserve"> </w:t>
      </w:r>
      <w:r>
        <w:t xml:space="preserve"> </w:t>
      </w:r>
    </w:p>
    <w:p w14:paraId="7F4AA19E" w14:textId="4F9D4A05" w:rsidR="4C8972FF" w:rsidRDefault="4C8972FF" w:rsidP="4C8972FF"/>
    <w:p w14:paraId="4EB49B61" w14:textId="135AC4BD" w:rsidR="4C8972FF" w:rsidRDefault="4C8972FF" w:rsidP="4C8972FF"/>
    <w:sectPr w:rsidR="4C8972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2240"/>
    <w:multiLevelType w:val="hybridMultilevel"/>
    <w:tmpl w:val="7660B964"/>
    <w:lvl w:ilvl="0" w:tplc="AA52AEF8">
      <w:start w:val="1"/>
      <w:numFmt w:val="decimal"/>
      <w:lvlText w:val="%1."/>
      <w:lvlJc w:val="left"/>
      <w:pPr>
        <w:ind w:left="720" w:hanging="360"/>
      </w:pPr>
    </w:lvl>
    <w:lvl w:ilvl="1" w:tplc="D47E97C0">
      <w:start w:val="1"/>
      <w:numFmt w:val="lowerLetter"/>
      <w:lvlText w:val="%2."/>
      <w:lvlJc w:val="left"/>
      <w:pPr>
        <w:ind w:left="1440" w:hanging="360"/>
      </w:pPr>
    </w:lvl>
    <w:lvl w:ilvl="2" w:tplc="2C5AECC2">
      <w:start w:val="1"/>
      <w:numFmt w:val="lowerRoman"/>
      <w:lvlText w:val="%3."/>
      <w:lvlJc w:val="right"/>
      <w:pPr>
        <w:ind w:left="2160" w:hanging="180"/>
      </w:pPr>
    </w:lvl>
    <w:lvl w:ilvl="3" w:tplc="5538D5F4">
      <w:start w:val="1"/>
      <w:numFmt w:val="decimal"/>
      <w:lvlText w:val="%4."/>
      <w:lvlJc w:val="left"/>
      <w:pPr>
        <w:ind w:left="2880" w:hanging="360"/>
      </w:pPr>
    </w:lvl>
    <w:lvl w:ilvl="4" w:tplc="AC50F9F2">
      <w:start w:val="1"/>
      <w:numFmt w:val="lowerLetter"/>
      <w:lvlText w:val="%5."/>
      <w:lvlJc w:val="left"/>
      <w:pPr>
        <w:ind w:left="3600" w:hanging="360"/>
      </w:pPr>
    </w:lvl>
    <w:lvl w:ilvl="5" w:tplc="4698B18E">
      <w:start w:val="1"/>
      <w:numFmt w:val="lowerRoman"/>
      <w:lvlText w:val="%6."/>
      <w:lvlJc w:val="right"/>
      <w:pPr>
        <w:ind w:left="4320" w:hanging="180"/>
      </w:pPr>
    </w:lvl>
    <w:lvl w:ilvl="6" w:tplc="044C3D32">
      <w:start w:val="1"/>
      <w:numFmt w:val="decimal"/>
      <w:lvlText w:val="%7."/>
      <w:lvlJc w:val="left"/>
      <w:pPr>
        <w:ind w:left="5040" w:hanging="360"/>
      </w:pPr>
    </w:lvl>
    <w:lvl w:ilvl="7" w:tplc="1172A5BC">
      <w:start w:val="1"/>
      <w:numFmt w:val="lowerLetter"/>
      <w:lvlText w:val="%8."/>
      <w:lvlJc w:val="left"/>
      <w:pPr>
        <w:ind w:left="5760" w:hanging="360"/>
      </w:pPr>
    </w:lvl>
    <w:lvl w:ilvl="8" w:tplc="AAAE420C">
      <w:start w:val="1"/>
      <w:numFmt w:val="lowerRoman"/>
      <w:lvlText w:val="%9."/>
      <w:lvlJc w:val="right"/>
      <w:pPr>
        <w:ind w:left="6480" w:hanging="180"/>
      </w:pPr>
    </w:lvl>
  </w:abstractNum>
  <w:num w:numId="1" w16cid:durableId="478884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exMDI0MzW0MDVW0lEKTi0uzszPAykwqwUA8Z9/GywAAAA="/>
  </w:docVars>
  <w:rsids>
    <w:rsidRoot w:val="1282E088"/>
    <w:rsid w:val="000363A6"/>
    <w:rsid w:val="000630FC"/>
    <w:rsid w:val="000C2861"/>
    <w:rsid w:val="000E7A85"/>
    <w:rsid w:val="001215FE"/>
    <w:rsid w:val="00156109"/>
    <w:rsid w:val="001E06E5"/>
    <w:rsid w:val="002217FE"/>
    <w:rsid w:val="002430FD"/>
    <w:rsid w:val="00363AFD"/>
    <w:rsid w:val="003A6270"/>
    <w:rsid w:val="004B08A7"/>
    <w:rsid w:val="005F7DD9"/>
    <w:rsid w:val="0061336A"/>
    <w:rsid w:val="00637D96"/>
    <w:rsid w:val="006608D8"/>
    <w:rsid w:val="006B195E"/>
    <w:rsid w:val="00706B26"/>
    <w:rsid w:val="00805E3D"/>
    <w:rsid w:val="0084458B"/>
    <w:rsid w:val="008615CE"/>
    <w:rsid w:val="00940744"/>
    <w:rsid w:val="009B34F3"/>
    <w:rsid w:val="00A547D0"/>
    <w:rsid w:val="00AA492B"/>
    <w:rsid w:val="00AC3F1C"/>
    <w:rsid w:val="00C75A72"/>
    <w:rsid w:val="00D62759"/>
    <w:rsid w:val="00EA4D03"/>
    <w:rsid w:val="032DE1B4"/>
    <w:rsid w:val="0A2ABB4B"/>
    <w:rsid w:val="0CA8C77D"/>
    <w:rsid w:val="0D870647"/>
    <w:rsid w:val="1282E088"/>
    <w:rsid w:val="1335615E"/>
    <w:rsid w:val="149FB522"/>
    <w:rsid w:val="1673AF04"/>
    <w:rsid w:val="1AAC791B"/>
    <w:rsid w:val="1E0190C9"/>
    <w:rsid w:val="1F382591"/>
    <w:rsid w:val="233D4224"/>
    <w:rsid w:val="235AB235"/>
    <w:rsid w:val="2788EB00"/>
    <w:rsid w:val="2E6DBF1B"/>
    <w:rsid w:val="2F0491B2"/>
    <w:rsid w:val="3D74B72C"/>
    <w:rsid w:val="464D204D"/>
    <w:rsid w:val="47401D89"/>
    <w:rsid w:val="4985A140"/>
    <w:rsid w:val="4C8972FF"/>
    <w:rsid w:val="4E06DCD3"/>
    <w:rsid w:val="4F4C6EAD"/>
    <w:rsid w:val="522DB844"/>
    <w:rsid w:val="52343843"/>
    <w:rsid w:val="560E8F6B"/>
    <w:rsid w:val="57FC6E49"/>
    <w:rsid w:val="5B86DE60"/>
    <w:rsid w:val="5DEB7983"/>
    <w:rsid w:val="62110574"/>
    <w:rsid w:val="62571175"/>
    <w:rsid w:val="62C068D7"/>
    <w:rsid w:val="63B102DD"/>
    <w:rsid w:val="660C516F"/>
    <w:rsid w:val="67486296"/>
    <w:rsid w:val="68FC7B63"/>
    <w:rsid w:val="6AD76610"/>
    <w:rsid w:val="6BAF30E6"/>
    <w:rsid w:val="6C7B92F3"/>
    <w:rsid w:val="730892C1"/>
    <w:rsid w:val="762D5DDA"/>
    <w:rsid w:val="76990C6C"/>
    <w:rsid w:val="7B2DAFF2"/>
    <w:rsid w:val="7FFDA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E088"/>
  <w15:chartTrackingRefBased/>
  <w15:docId w15:val="{5A60CDEA-8F7A-4712-BBF0-76CA02A71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ypg@childhealth.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261ed2-27e8-42ca-afc1-be8534b7f3c7">
      <Terms xmlns="http://schemas.microsoft.com/office/infopath/2007/PartnerControls"/>
    </lcf76f155ced4ddcb4097134ff3c332f>
    <TaxCatchAll xmlns="5c370aaf-4b5c-45b5-bd77-e6c65c2ea544" xsi:nil="true"/>
    <Image xmlns="9d261ed2-27e8-42ca-afc1-be8534b7f3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F80A0CF7F3F24DA4C6E6FEFBB49CC3" ma:contentTypeVersion="17" ma:contentTypeDescription="Create a new document." ma:contentTypeScope="" ma:versionID="3b083410b9d360af069e37a0ccda063f">
  <xsd:schema xmlns:xsd="http://www.w3.org/2001/XMLSchema" xmlns:xs="http://www.w3.org/2001/XMLSchema" xmlns:p="http://schemas.microsoft.com/office/2006/metadata/properties" xmlns:ns2="5c370aaf-4b5c-45b5-bd77-e6c65c2ea544" xmlns:ns3="9d261ed2-27e8-42ca-afc1-be8534b7f3c7" targetNamespace="http://schemas.microsoft.com/office/2006/metadata/properties" ma:root="true" ma:fieldsID="8941b2404988e787cc34ac6eafffff31" ns2:_="" ns3:_="">
    <xsd:import namespace="5c370aaf-4b5c-45b5-bd77-e6c65c2ea544"/>
    <xsd:import namespace="9d261ed2-27e8-42ca-afc1-be8534b7f3c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70aaf-4b5c-45b5-bd77-e6c65c2ea5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393aaf-f831-462b-b22b-0d9fc014b989}" ma:internalName="TaxCatchAll" ma:showField="CatchAllData" ma:web="5c370aaf-4b5c-45b5-bd77-e6c65c2ea5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261ed2-27e8-42ca-afc1-be8534b7f3c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efdb52-13d3-48f7-a60b-dc8f7f58aae9" ma:termSetId="09814cd3-568e-fe90-9814-8d621ff8fb84" ma:anchorId="fba54fb3-c3e1-fe81-a776-ca4b69148c4d" ma:open="true" ma:isKeyword="false">
      <xsd:complexType>
        <xsd:sequence>
          <xsd:element ref="pc:Terms" minOccurs="0" maxOccurs="1"/>
        </xsd:sequence>
      </xsd:complexType>
    </xsd:element>
    <xsd:element name="Image" ma:index="24" nillable="true" ma:displayName="Image" ma:format="Thumbnail" ma:internalName="Imag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138ABB-75A4-4771-98FC-EB7039A45FC1}">
  <ds:schemaRefs>
    <ds:schemaRef ds:uri="http://schemas.microsoft.com/office/2006/metadata/properties"/>
    <ds:schemaRef ds:uri="http://schemas.microsoft.com/office/infopath/2007/PartnerControls"/>
    <ds:schemaRef ds:uri="9d261ed2-27e8-42ca-afc1-be8534b7f3c7"/>
    <ds:schemaRef ds:uri="5c370aaf-4b5c-45b5-bd77-e6c65c2ea544"/>
  </ds:schemaRefs>
</ds:datastoreItem>
</file>

<file path=customXml/itemProps2.xml><?xml version="1.0" encoding="utf-8"?>
<ds:datastoreItem xmlns:ds="http://schemas.openxmlformats.org/officeDocument/2006/customXml" ds:itemID="{C907F788-2C3C-44A4-A52D-0B9608505A75}">
  <ds:schemaRefs>
    <ds:schemaRef ds:uri="http://schemas.microsoft.com/sharepoint/v3/contenttype/forms"/>
  </ds:schemaRefs>
</ds:datastoreItem>
</file>

<file path=customXml/itemProps3.xml><?xml version="1.0" encoding="utf-8"?>
<ds:datastoreItem xmlns:ds="http://schemas.openxmlformats.org/officeDocument/2006/customXml" ds:itemID="{678E1D4B-581D-47C3-A256-D1367D796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70aaf-4b5c-45b5-bd77-e6c65c2ea544"/>
    <ds:schemaRef ds:uri="9d261ed2-27e8-42ca-afc1-be8534b7f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385</Words>
  <Characters>2994</Characters>
  <Application>Microsoft Office Word</Application>
  <DocSecurity>0</DocSecurity>
  <Lines>115</Lines>
  <Paragraphs>42</Paragraphs>
  <ScaleCrop>false</ScaleCrop>
  <Company/>
  <LinksUpToDate>false</LinksUpToDate>
  <CharactersWithSpaces>3337</CharactersWithSpaces>
  <SharedDoc>false</SharedDoc>
  <HLinks>
    <vt:vector size="6" baseType="variant">
      <vt:variant>
        <vt:i4>1048621</vt:i4>
      </vt:variant>
      <vt:variant>
        <vt:i4>0</vt:i4>
      </vt:variant>
      <vt:variant>
        <vt:i4>0</vt:i4>
      </vt:variant>
      <vt:variant>
        <vt:i4>5</vt:i4>
      </vt:variant>
      <vt:variant>
        <vt:lpwstr>mailto:ypg@childhealth.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Thorne</dc:creator>
  <cp:keywords/>
  <dc:description/>
  <cp:lastModifiedBy>Ashley Thorne</cp:lastModifiedBy>
  <cp:revision>12</cp:revision>
  <cp:lastPrinted>2022-06-15T12:41:00Z</cp:lastPrinted>
  <dcterms:created xsi:type="dcterms:W3CDTF">2022-06-09T17:16:00Z</dcterms:created>
  <dcterms:modified xsi:type="dcterms:W3CDTF">2023-06-2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80A0CF7F3F24DA4C6E6FEFBB49CC3</vt:lpwstr>
  </property>
  <property fmtid="{D5CDD505-2E9C-101B-9397-08002B2CF9AE}" pid="3" name="Order">
    <vt:r8>1520800</vt:r8>
  </property>
  <property fmtid="{D5CDD505-2E9C-101B-9397-08002B2CF9AE}" pid="4" name="MediaServiceImageTags">
    <vt:lpwstr/>
  </property>
  <property fmtid="{D5CDD505-2E9C-101B-9397-08002B2CF9AE}" pid="5" name="GrammarlyDocumentId">
    <vt:lpwstr>0a65d26787b6f1f50118d8693551fa534c843f40dcd70c68e9088d7d24f7e556</vt:lpwstr>
  </property>
</Properties>
</file>